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26130" w14:textId="77777777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6F39B330" w14:textId="77777777" w:rsidR="00DF0A90" w:rsidRPr="00945732" w:rsidRDefault="00E36325" w:rsidP="00DF0A90">
      <w:pPr>
        <w:ind w:left="357"/>
        <w:jc w:val="both"/>
        <w:rPr>
          <w:rFonts w:ascii="Arial Narrow" w:hAnsi="Arial Narrow" w:cs="Helvetica"/>
          <w:sz w:val="22"/>
          <w:szCs w:val="22"/>
          <w:shd w:val="clear" w:color="auto" w:fill="FFFFFF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FC5F4C">
        <w:rPr>
          <w:rFonts w:ascii="Arial Narrow" w:hAnsi="Arial Narrow" w:cs="Helvetica"/>
          <w:sz w:val="22"/>
          <w:szCs w:val="22"/>
          <w:shd w:val="clear" w:color="auto" w:fill="FFFFFF"/>
        </w:rPr>
        <w:t>IP kamerový systém</w:t>
      </w:r>
    </w:p>
    <w:p w14:paraId="139C3A24" w14:textId="77777777" w:rsidR="00E36325" w:rsidRPr="00945732" w:rsidRDefault="00FC5F4C" w:rsidP="00FC5F4C">
      <w:pPr>
        <w:tabs>
          <w:tab w:val="clear" w:pos="2160"/>
          <w:tab w:val="left" w:pos="2694"/>
        </w:tabs>
        <w:ind w:left="357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Pr="00FC5F4C">
        <w:rPr>
          <w:rFonts w:ascii="Arial Narrow" w:hAnsi="Arial Narrow" w:cs="Helvetica"/>
          <w:sz w:val="22"/>
          <w:szCs w:val="22"/>
          <w:shd w:val="clear" w:color="auto" w:fill="FFFFFF"/>
        </w:rPr>
        <w:t>38987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77777777" w:rsidR="009C64DB" w:rsidRPr="00945732" w:rsidRDefault="00E36325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sz w:val="22"/>
          <w:szCs w:val="22"/>
          <w:lang w:val="sk-SK"/>
        </w:rPr>
        <w:t xml:space="preserve">Predmetom zákazky </w:t>
      </w:r>
      <w:r w:rsidR="00FC5F4C" w:rsidRPr="00FC5F4C">
        <w:rPr>
          <w:rFonts w:ascii="Arial Narrow" w:hAnsi="Arial Narrow"/>
          <w:sz w:val="22"/>
          <w:szCs w:val="22"/>
          <w:lang w:val="sk-SK"/>
        </w:rPr>
        <w:t>je nákup IP kamerového systému a s tým súvisiace služby</w:t>
      </w:r>
      <w:r w:rsidR="009C64DB" w:rsidRPr="00945732">
        <w:rPr>
          <w:rFonts w:ascii="Arial Narrow" w:hAnsi="Arial Narrow"/>
          <w:sz w:val="22"/>
          <w:szCs w:val="22"/>
          <w:lang w:val="sk-SK"/>
        </w:rPr>
        <w:t>.</w:t>
      </w:r>
    </w:p>
    <w:p w14:paraId="53E324E6" w14:textId="77777777"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6D37BA1C" w14:textId="77777777" w:rsidR="000541D6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45732">
        <w:rPr>
          <w:rFonts w:ascii="Arial Narrow" w:eastAsia="Calibri" w:hAnsi="Arial Narrow"/>
          <w:sz w:val="22"/>
          <w:szCs w:val="22"/>
          <w:lang w:val="sk-SK" w:eastAsia="sk-SK"/>
        </w:rPr>
        <w:t xml:space="preserve">32333200-8 </w:t>
      </w:r>
      <w:r w:rsidR="00FC5F4C">
        <w:rPr>
          <w:rFonts w:ascii="Arial Narrow" w:eastAsia="Calibri" w:hAnsi="Arial Narrow"/>
          <w:sz w:val="22"/>
          <w:szCs w:val="22"/>
          <w:lang w:val="sk-SK" w:eastAsia="sk-SK"/>
        </w:rPr>
        <w:t xml:space="preserve">  </w:t>
      </w:r>
      <w:r w:rsidRPr="00945732">
        <w:rPr>
          <w:rFonts w:ascii="Arial Narrow" w:eastAsia="Calibri" w:hAnsi="Arial Narrow"/>
          <w:sz w:val="22"/>
          <w:szCs w:val="22"/>
          <w:lang w:val="sk-SK" w:eastAsia="sk-SK"/>
        </w:rPr>
        <w:t>Videokamery</w:t>
      </w:r>
    </w:p>
    <w:p w14:paraId="0DEBB6AA" w14:textId="77777777"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26CB6037" w14:textId="77777777"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after="240" w:line="276" w:lineRule="auto"/>
        <w:ind w:left="0" w:firstLine="709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Doplňujúci kód CPV:</w:t>
      </w:r>
    </w:p>
    <w:p w14:paraId="6336EA41" w14:textId="77777777" w:rsidR="00FC5F4C" w:rsidRPr="00FC5F4C" w:rsidRDefault="00FC5F4C" w:rsidP="00FC5F4C">
      <w:pPr>
        <w:tabs>
          <w:tab w:val="clear" w:pos="2160"/>
          <w:tab w:val="clear" w:pos="2880"/>
          <w:tab w:val="left" w:pos="1701"/>
          <w:tab w:val="left" w:pos="1843"/>
        </w:tabs>
        <w:ind w:left="1845" w:hanging="1125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32300000-6 </w:t>
      </w:r>
      <w:r>
        <w:rPr>
          <w:rFonts w:ascii="Arial Narrow" w:eastAsia="Calibri" w:hAnsi="Arial Narrow"/>
          <w:sz w:val="22"/>
          <w:szCs w:val="22"/>
          <w:lang w:eastAsia="sk-SK"/>
        </w:rPr>
        <w:tab/>
      </w:r>
      <w:r w:rsidRPr="00FC5F4C">
        <w:rPr>
          <w:rFonts w:ascii="Arial Narrow" w:eastAsia="Calibri" w:hAnsi="Arial Narrow"/>
          <w:sz w:val="22"/>
          <w:szCs w:val="22"/>
          <w:lang w:eastAsia="sk-SK"/>
        </w:rPr>
        <w:t>Televízne a rozhlasové prijímače a prístroje na záznam alebo reprodukciu zvuku alebo obrazu</w:t>
      </w:r>
    </w:p>
    <w:p w14:paraId="4CC5BC5E" w14:textId="77777777" w:rsidR="00FC5F4C" w:rsidRPr="00FC5F4C" w:rsidRDefault="00FC5F4C" w:rsidP="00FC5F4C">
      <w:pPr>
        <w:tabs>
          <w:tab w:val="clear" w:pos="2160"/>
          <w:tab w:val="left" w:pos="1843"/>
        </w:tabs>
        <w:ind w:left="7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32333300-9</w:t>
      </w:r>
      <w:r>
        <w:rPr>
          <w:rFonts w:ascii="Arial Narrow" w:eastAsia="Calibri" w:hAnsi="Arial Narrow"/>
          <w:sz w:val="22"/>
          <w:szCs w:val="22"/>
          <w:lang w:eastAsia="sk-SK"/>
        </w:rPr>
        <w:tab/>
      </w:r>
      <w:r w:rsidRPr="00FC5F4C">
        <w:rPr>
          <w:rFonts w:ascii="Arial Narrow" w:eastAsia="Calibri" w:hAnsi="Arial Narrow"/>
          <w:sz w:val="22"/>
          <w:szCs w:val="22"/>
          <w:lang w:eastAsia="sk-SK"/>
        </w:rPr>
        <w:t>Prístroje na reprodukciu videozáznamov</w:t>
      </w:r>
    </w:p>
    <w:p w14:paraId="7A6CF308" w14:textId="77777777" w:rsidR="002A5808" w:rsidRDefault="00FC5F4C" w:rsidP="002A5808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ind w:left="720"/>
        <w:rPr>
          <w:rFonts w:ascii="Arial Narrow" w:eastAsia="Calibri" w:hAnsi="Arial Narrow"/>
          <w:sz w:val="22"/>
          <w:szCs w:val="22"/>
          <w:lang w:val="sk-SK" w:eastAsia="sk-SK"/>
        </w:rPr>
      </w:pPr>
      <w:r>
        <w:rPr>
          <w:rFonts w:ascii="Arial Narrow" w:eastAsia="Calibri" w:hAnsi="Arial Narrow"/>
          <w:sz w:val="22"/>
          <w:szCs w:val="22"/>
          <w:lang w:val="sk-SK" w:eastAsia="sk-SK"/>
        </w:rPr>
        <w:t xml:space="preserve">32333000-6   </w:t>
      </w:r>
      <w:r w:rsidRPr="00FC5F4C">
        <w:rPr>
          <w:rFonts w:ascii="Arial Narrow" w:eastAsia="Calibri" w:hAnsi="Arial Narrow"/>
          <w:sz w:val="22"/>
          <w:szCs w:val="22"/>
          <w:lang w:val="sk-SK" w:eastAsia="sk-SK"/>
        </w:rPr>
        <w:t>Prístroj na videozáznam alebo reprodukciu</w:t>
      </w:r>
    </w:p>
    <w:p w14:paraId="58D84C8C" w14:textId="1852DAC9" w:rsidR="00CC3451" w:rsidRPr="00945732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ind w:left="720"/>
        <w:rPr>
          <w:rFonts w:ascii="Arial Narrow" w:eastAsia="Calibri" w:hAnsi="Arial Narrow"/>
          <w:sz w:val="22"/>
          <w:szCs w:val="22"/>
          <w:lang w:val="sk-SK" w:eastAsia="sk-SK"/>
        </w:rPr>
      </w:pPr>
      <w:r w:rsidRPr="002A5808">
        <w:rPr>
          <w:rFonts w:ascii="Arial Narrow" w:eastAsia="Calibri" w:hAnsi="Arial Narrow"/>
          <w:sz w:val="22"/>
          <w:szCs w:val="22"/>
          <w:lang w:val="sk-SK" w:eastAsia="sk-SK"/>
        </w:rPr>
        <w:t>32351000-8</w:t>
      </w:r>
      <w:r>
        <w:rPr>
          <w:rFonts w:ascii="Arial Narrow" w:eastAsia="Calibri" w:hAnsi="Arial Narrow"/>
          <w:sz w:val="22"/>
          <w:szCs w:val="22"/>
          <w:lang w:val="sk-SK" w:eastAsia="sk-SK"/>
        </w:rPr>
        <w:t xml:space="preserve">   </w:t>
      </w:r>
      <w:r w:rsidRPr="002A5808">
        <w:rPr>
          <w:rFonts w:ascii="Arial Narrow" w:eastAsia="Calibri" w:hAnsi="Arial Narrow"/>
          <w:sz w:val="22"/>
          <w:szCs w:val="22"/>
          <w:lang w:val="sk-SK" w:eastAsia="sk-SK"/>
        </w:rPr>
        <w:t>Príslušenstvo k zvukovým zariadeniam a </w:t>
      </w:r>
      <w:proofErr w:type="spellStart"/>
      <w:r>
        <w:rPr>
          <w:rFonts w:ascii="Arial Narrow" w:eastAsia="Calibri" w:hAnsi="Arial Narrow"/>
          <w:sz w:val="22"/>
          <w:szCs w:val="22"/>
          <w:lang w:val="sk-SK" w:eastAsia="sk-SK"/>
        </w:rPr>
        <w:t>videozariade</w:t>
      </w:r>
      <w:r w:rsidRPr="002A5808">
        <w:rPr>
          <w:rFonts w:ascii="Arial Narrow" w:eastAsia="Calibri" w:hAnsi="Arial Narrow"/>
          <w:sz w:val="22"/>
          <w:szCs w:val="22"/>
          <w:lang w:val="sk-SK" w:eastAsia="sk-SK"/>
        </w:rPr>
        <w:t>niam</w:t>
      </w:r>
      <w:proofErr w:type="spellEnd"/>
      <w:r w:rsidR="00A43214">
        <w:rPr>
          <w:rFonts w:ascii="Arial Narrow" w:eastAsia="Calibri" w:hAnsi="Arial Narrow"/>
          <w:sz w:val="22"/>
          <w:szCs w:val="22"/>
          <w:lang w:val="sk-SK" w:eastAsia="sk-SK"/>
        </w:rPr>
        <w:t>.</w:t>
      </w:r>
    </w:p>
    <w:p w14:paraId="7CFD6DFF" w14:textId="77777777"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14:paraId="2171D95B" w14:textId="77777777"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14:paraId="27AC4C81" w14:textId="77777777" w:rsidR="00F17129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14:paraId="17A1F67F" w14:textId="4841C9EB" w:rsidR="009B4615" w:rsidRPr="002A5808" w:rsidRDefault="00F17129" w:rsidP="002A580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  <w:r w:rsidR="002A5808">
        <w:rPr>
          <w:rFonts w:ascii="Arial Narrow" w:hAnsi="Arial Narrow"/>
          <w:sz w:val="22"/>
          <w:szCs w:val="22"/>
          <w:lang w:val="sk-SK"/>
        </w:rPr>
        <w:t>.</w:t>
      </w:r>
    </w:p>
    <w:p w14:paraId="5F57D98C" w14:textId="77777777" w:rsidR="002A5808" w:rsidRPr="002A5808" w:rsidRDefault="002A5808" w:rsidP="002A5808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1080"/>
        <w:contextualSpacing/>
        <w:rPr>
          <w:rFonts w:ascii="Arial Narrow" w:hAnsi="Arial Narrow"/>
          <w:sz w:val="22"/>
          <w:szCs w:val="22"/>
        </w:rPr>
      </w:pPr>
    </w:p>
    <w:p w14:paraId="3B7A22E7" w14:textId="77777777"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5799DDAB" w14:textId="77777777"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44D9DC96" w14:textId="77777777"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14:paraId="74F03CCF" w14:textId="77777777"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3F59B4A1" w14:textId="77777777"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14:paraId="6F735FD3" w14:textId="77777777"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38300B9A" w14:textId="77777777" w:rsidR="00DE230D" w:rsidRPr="00945732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="00191BE7" w:rsidRPr="00945732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945732">
        <w:rPr>
          <w:rFonts w:ascii="Arial Narrow" w:hAnsi="Arial Narrow"/>
          <w:sz w:val="22"/>
          <w:szCs w:val="22"/>
        </w:rPr>
        <w:t>24</w:t>
      </w:r>
      <w:r w:rsidR="0026458F" w:rsidRPr="00945732">
        <w:rPr>
          <w:rFonts w:ascii="Arial Narrow" w:hAnsi="Arial Narrow"/>
          <w:sz w:val="22"/>
          <w:szCs w:val="22"/>
        </w:rPr>
        <w:t xml:space="preserve"> </w:t>
      </w:r>
      <w:r w:rsidR="00BE0C6B" w:rsidRPr="00945732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14:paraId="2639E6CB" w14:textId="77777777" w:rsidR="00BE0C6B" w:rsidRPr="00945732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14:paraId="1657B70A" w14:textId="77777777" w:rsidR="00685453" w:rsidRPr="00945732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14:paraId="3E15C470" w14:textId="77777777" w:rsidR="00E36325" w:rsidRPr="00945732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641DD34D" w14:textId="77777777"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77777777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FC5F4C">
        <w:rPr>
          <w:rFonts w:ascii="Arial Narrow" w:hAnsi="Arial Narrow"/>
          <w:sz w:val="22"/>
          <w:szCs w:val="22"/>
        </w:rPr>
        <w:t xml:space="preserve">40 dní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2488DE93" w14:textId="77777777"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2A5808">
        <w:rPr>
          <w:rFonts w:ascii="Arial Narrow" w:hAnsi="Arial Narrow"/>
          <w:b/>
          <w:color w:val="000000"/>
          <w:sz w:val="22"/>
          <w:szCs w:val="22"/>
        </w:rPr>
        <w:t>doda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31CF6B85" w14:textId="62638F6E" w:rsidR="00954250" w:rsidRPr="002A5808" w:rsidRDefault="002A5808" w:rsidP="002A580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  <w:sectPr w:rsidR="00954250" w:rsidRPr="002A5808" w:rsidSect="000F2C5D">
          <w:headerReference w:type="default" r:id="rId8"/>
          <w:footerReference w:type="default" r:id="rId9"/>
          <w:pgSz w:w="11906" w:h="16838"/>
          <w:pgMar w:top="1276" w:right="1274" w:bottom="1276" w:left="1418" w:header="709" w:footer="709" w:gutter="0"/>
          <w:cols w:space="708"/>
          <w:docGrid w:linePitch="360"/>
        </w:sectPr>
      </w:pPr>
      <w:r w:rsidRPr="002A5808">
        <w:rPr>
          <w:rFonts w:ascii="Arial Narrow" w:hAnsi="Arial Narrow"/>
          <w:color w:val="000000"/>
          <w:sz w:val="22"/>
          <w:szCs w:val="22"/>
          <w:lang w:val="sk-SK"/>
        </w:rPr>
        <w:t>ul</w:t>
      </w:r>
      <w:r w:rsidR="00F0052D">
        <w:rPr>
          <w:rFonts w:ascii="Arial Narrow" w:hAnsi="Arial Narrow"/>
          <w:color w:val="000000"/>
          <w:sz w:val="22"/>
          <w:szCs w:val="22"/>
          <w:lang w:val="sk-SK"/>
        </w:rPr>
        <w:t>ica</w:t>
      </w:r>
      <w:bookmarkStart w:id="0" w:name="_GoBack"/>
      <w:bookmarkEnd w:id="0"/>
      <w:r w:rsidRPr="002A5808">
        <w:rPr>
          <w:rFonts w:ascii="Arial Narrow" w:hAnsi="Arial Narrow"/>
          <w:color w:val="000000"/>
          <w:sz w:val="22"/>
          <w:szCs w:val="22"/>
          <w:lang w:val="sk-SK"/>
        </w:rPr>
        <w:t xml:space="preserve"> Pionierska 7178/33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, </w:t>
      </w:r>
      <w:r w:rsidRPr="002A5808">
        <w:rPr>
          <w:rFonts w:ascii="Arial Narrow" w:hAnsi="Arial Narrow"/>
          <w:color w:val="00000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color w:val="000000"/>
          <w:sz w:val="22"/>
          <w:szCs w:val="22"/>
          <w:lang w:val="sk-SK"/>
        </w:rPr>
        <w:t xml:space="preserve">080 05 </w:t>
      </w:r>
      <w:r w:rsidRPr="002A5808">
        <w:rPr>
          <w:rFonts w:ascii="Arial Narrow" w:hAnsi="Arial Narrow"/>
          <w:color w:val="000000"/>
          <w:sz w:val="22"/>
          <w:szCs w:val="22"/>
          <w:lang w:val="sk-SK"/>
        </w:rPr>
        <w:t>Prešov</w:t>
      </w:r>
      <w:r>
        <w:rPr>
          <w:rFonts w:ascii="Arial Narrow" w:hAnsi="Arial Narrow"/>
          <w:b/>
          <w:color w:val="000000"/>
          <w:sz w:val="22"/>
          <w:szCs w:val="22"/>
          <w:lang w:val="sk-SK"/>
        </w:rPr>
        <w:t>.</w:t>
      </w:r>
    </w:p>
    <w:p w14:paraId="7D5C970B" w14:textId="77777777" w:rsidR="00B11B1D" w:rsidRPr="0094573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lastRenderedPageBreak/>
        <w:t>Technická  špecifikácia predmetu zákazky</w:t>
      </w:r>
      <w:r w:rsidR="004E0FD0" w:rsidRPr="00945732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945732">
        <w:rPr>
          <w:rFonts w:ascii="Arial Narrow" w:hAnsi="Arial Narrow"/>
          <w:b/>
          <w:sz w:val="22"/>
          <w:szCs w:val="22"/>
        </w:rPr>
        <w:t>:</w:t>
      </w:r>
    </w:p>
    <w:p w14:paraId="641B7702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CB164DE" w14:textId="77777777"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0C7743A9" w14:textId="77777777"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945732" w14:paraId="669BC07D" w14:textId="77777777" w:rsidTr="001F68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66B67E9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17E345A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11AB5151" w14:textId="77777777"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45B4433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C544612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8110FF4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419E07BD" w14:textId="77777777"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14:paraId="57AEA0DD" w14:textId="77777777" w:rsidTr="001F68C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0346BA8" w14:textId="77777777" w:rsidR="000F2C5D" w:rsidRPr="00945732" w:rsidRDefault="000F2C5D" w:rsidP="001F68C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1 – </w:t>
            </w:r>
            <w:r w:rsid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</w:t>
            </w:r>
            <w:r w:rsidR="001F68CA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áznamové zariadenie NVR</w:t>
            </w:r>
            <w:r w:rsidR="001F68CA"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612C340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8D9696F" w14:textId="77777777"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14:paraId="5B54F543" w14:textId="77777777" w:rsidTr="001F68C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E1A72" w14:textId="77777777"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97149" w14:textId="77777777" w:rsidR="000F2C5D" w:rsidRPr="00945732" w:rsidRDefault="001F68CA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  <w:r w:rsidR="000F2C5D"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F09C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6A84" w14:textId="77777777"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14:paraId="44F2C448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4B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0A829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FF8A6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14:paraId="22031EA5" w14:textId="77777777" w:rsidTr="001F68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DF0A" w14:textId="77777777"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95728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8CF" w14:textId="77777777"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67D5" w:rsidRPr="00945732" w14:paraId="65C3A74F" w14:textId="77777777" w:rsidTr="001F68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B53B7" w14:textId="77777777" w:rsidR="00C467D5" w:rsidRPr="00945732" w:rsidRDefault="001F68CA" w:rsidP="00C467D5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Charakteristi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78106" w14:textId="6BEFD1AE" w:rsidR="00C467D5" w:rsidRPr="00945732" w:rsidRDefault="001F68CA" w:rsidP="002A580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1F68CA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IP záznamové zariadenie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6DB29A" w14:textId="77777777" w:rsidR="00C467D5" w:rsidRPr="00945732" w:rsidRDefault="001F68CA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9753F" w14:textId="77777777"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467D5" w:rsidRPr="00945732" w14:paraId="1D8523AC" w14:textId="77777777" w:rsidTr="001F68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66F19" w14:textId="76B02502" w:rsidR="00C467D5" w:rsidRPr="00945732" w:rsidRDefault="002A5808" w:rsidP="00802917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Rozlíšenie</w:t>
            </w:r>
            <w:r w:rsidR="001F68CA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0CD0E" w14:textId="7C7A2523" w:rsidR="00C467D5" w:rsidRPr="00945732" w:rsidRDefault="001F68CA" w:rsidP="002A5808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4K technoló</w:t>
            </w:r>
            <w:r w:rsidRPr="001F68CA">
              <w:rPr>
                <w:rFonts w:ascii="Arial Narrow" w:hAnsi="Arial Narrow" w:cs="Arial"/>
                <w:color w:val="000000"/>
                <w:sz w:val="22"/>
                <w:szCs w:val="22"/>
              </w:rPr>
              <w:t>gia pre zázna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743B1" w14:textId="77777777" w:rsidR="00C467D5" w:rsidRPr="00945732" w:rsidRDefault="001F68CA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C9A38" w14:textId="77777777"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C467D5" w:rsidRPr="00945732" w14:paraId="75486F23" w14:textId="77777777" w:rsidTr="001F68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64259" w14:textId="77777777" w:rsidR="00C467D5" w:rsidRPr="001F68CA" w:rsidRDefault="001F68CA" w:rsidP="008D6275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1F68CA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Pripoj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C0109" w14:textId="11BEB570" w:rsidR="00C467D5" w:rsidRPr="001F68CA" w:rsidRDefault="002A5808" w:rsidP="002A580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8-kanálový, NVR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6092A8" w14:textId="77777777" w:rsidR="00C467D5" w:rsidRPr="00945732" w:rsidRDefault="001F68CA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E70F73" w14:textId="77777777"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301A4" w:rsidRPr="00945732" w14:paraId="60624880" w14:textId="77777777" w:rsidTr="001F68C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EF903" w14:textId="77777777" w:rsidR="001301A4" w:rsidRPr="00FE5C79" w:rsidRDefault="0040117E" w:rsidP="001301A4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proofErr w:type="spellStart"/>
            <w:r w:rsidRPr="00FE5C79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Videokanály</w:t>
            </w:r>
            <w:proofErr w:type="spellEnd"/>
            <w:r w:rsidRPr="00FE5C79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3D136" w14:textId="77777777" w:rsidR="001301A4" w:rsidRPr="00FE5C79" w:rsidRDefault="0040117E" w:rsidP="0040117E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E5C79">
              <w:rPr>
                <w:rFonts w:ascii="Arial Narrow" w:hAnsi="Arial Narrow" w:cs="Arial"/>
                <w:color w:val="000000"/>
                <w:sz w:val="22"/>
                <w:szCs w:val="22"/>
              </w:rPr>
              <w:t>8x IP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DDFED4" w14:textId="77777777" w:rsidR="001301A4" w:rsidRPr="00945732" w:rsidRDefault="0040117E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85C84F" w14:textId="77777777" w:rsidR="001301A4" w:rsidRPr="00945732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301A4" w:rsidRPr="00945732" w14:paraId="32083220" w14:textId="77777777" w:rsidTr="001F68CA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72CAC" w14:textId="77777777" w:rsidR="001301A4" w:rsidRPr="00FE5C79" w:rsidRDefault="0040117E" w:rsidP="001301A4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FE5C79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Porty pevného disku:   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9792F" w14:textId="77777777" w:rsidR="008D6275" w:rsidRPr="00FE5C79" w:rsidRDefault="0040117E" w:rsidP="001F68CA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E5C79">
              <w:rPr>
                <w:rFonts w:ascii="Arial Narrow" w:hAnsi="Arial Narrow" w:cs="Arial"/>
                <w:color w:val="000000"/>
                <w:sz w:val="22"/>
                <w:szCs w:val="22"/>
              </w:rPr>
              <w:t>2 x</w:t>
            </w:r>
            <w:r w:rsidR="00FE5C79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FE5C79">
              <w:rPr>
                <w:rFonts w:ascii="Arial Narrow" w:hAnsi="Arial Narrow" w:cs="Arial"/>
                <w:color w:val="000000"/>
                <w:sz w:val="22"/>
                <w:szCs w:val="22"/>
              </w:rPr>
              <w:t>SAT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EACA7B" w14:textId="77777777" w:rsidR="001301A4" w:rsidRPr="00945732" w:rsidRDefault="0040117E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669253" w14:textId="77777777" w:rsidR="001301A4" w:rsidRPr="00945732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23B5" w:rsidRPr="00945732" w14:paraId="7B1C8754" w14:textId="77777777" w:rsidTr="001F68CA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7C366" w14:textId="77777777" w:rsidR="008E23B5" w:rsidRPr="00FE5C79" w:rsidRDefault="0040117E" w:rsidP="0040117E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FE5C79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Kapacita pevného disku/port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00EBA" w14:textId="77777777" w:rsidR="008E23B5" w:rsidRPr="00FE5C79" w:rsidRDefault="0040117E" w:rsidP="008E23B5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E5C79">
              <w:rPr>
                <w:rFonts w:ascii="Arial Narrow" w:hAnsi="Arial Narrow" w:cs="Arial"/>
                <w:color w:val="000000"/>
                <w:sz w:val="22"/>
                <w:szCs w:val="22"/>
              </w:rPr>
              <w:t>Min. 6 T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91B3FD" w14:textId="77777777" w:rsidR="008E23B5" w:rsidRPr="00945732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B2B026" w14:textId="77777777" w:rsidR="008E23B5" w:rsidRPr="00945732" w:rsidRDefault="0040117E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E23B5" w:rsidRPr="00945732" w14:paraId="5E765DBA" w14:textId="77777777" w:rsidTr="001F68CA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0A684" w14:textId="77777777" w:rsidR="008E23B5" w:rsidRPr="00FE5C79" w:rsidRDefault="0040117E" w:rsidP="005F2C11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FE5C79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Kódova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0D951" w14:textId="77777777" w:rsidR="0040117E" w:rsidRPr="00FE5C79" w:rsidRDefault="0040117E" w:rsidP="0040117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E5C79">
              <w:rPr>
                <w:rFonts w:ascii="Arial Narrow" w:hAnsi="Arial Narrow" w:cs="Arial"/>
                <w:color w:val="000000"/>
                <w:sz w:val="22"/>
                <w:szCs w:val="22"/>
              </w:rPr>
              <w:t>H.264 (+) / H.265 (+) / MJPEG</w:t>
            </w:r>
          </w:p>
          <w:p w14:paraId="141DB738" w14:textId="5C43349F" w:rsidR="008E23B5" w:rsidRPr="00FE5C79" w:rsidRDefault="0040117E" w:rsidP="002A580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E5C79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H.265 / H.265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0A9B10" w14:textId="77777777" w:rsidR="008E23B5" w:rsidRPr="00945732" w:rsidRDefault="0040117E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EB85BC" w14:textId="77777777" w:rsidR="008E23B5" w:rsidRPr="00945732" w:rsidRDefault="008E23B5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E5C79" w:rsidRPr="00945732" w14:paraId="33A22B74" w14:textId="77777777" w:rsidTr="00F707E2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351CE0C" w14:textId="77777777" w:rsidR="00FE5C79" w:rsidRPr="00945732" w:rsidRDefault="00FE5C79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45A850A" w14:textId="77777777" w:rsidR="00FE5C79" w:rsidRPr="00945732" w:rsidRDefault="00FE5C79" w:rsidP="00F707E2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0FAEB2F1" w14:textId="77777777" w:rsidR="00FE5C79" w:rsidRPr="00945732" w:rsidRDefault="00FE5C79" w:rsidP="00F707E2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3C138704" w14:textId="77777777" w:rsidR="00FE5C79" w:rsidRPr="00945732" w:rsidRDefault="00FE5C79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542F7886" w14:textId="77777777" w:rsidR="00FE5C79" w:rsidRPr="00945732" w:rsidRDefault="00FE5C79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3C2F7EE0" w14:textId="77777777" w:rsidR="00FE5C79" w:rsidRPr="00945732" w:rsidRDefault="00FE5C79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05233B2F" w14:textId="77777777" w:rsidR="00FE5C79" w:rsidRPr="00945732" w:rsidRDefault="00FE5C79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FE5C79" w:rsidRPr="00945732" w14:paraId="7E9A8B59" w14:textId="77777777" w:rsidTr="00F707E2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F69CF83" w14:textId="77777777" w:rsidR="00FE5C79" w:rsidRPr="00945732" w:rsidRDefault="00FE5C79" w:rsidP="00FE5C7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FE5C79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Interiérová IP kamera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94AD4A4" w14:textId="77777777" w:rsidR="00FE5C79" w:rsidRPr="00945732" w:rsidRDefault="00FE5C79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6CC81C0" w14:textId="77777777" w:rsidR="00FE5C79" w:rsidRPr="00945732" w:rsidRDefault="00FE5C79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FE5C79" w:rsidRPr="00945732" w14:paraId="457FFD92" w14:textId="77777777" w:rsidTr="00F707E2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0C50E" w14:textId="77777777" w:rsidR="00FE5C79" w:rsidRPr="00945732" w:rsidRDefault="00FE5C79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456F9" w14:textId="77777777" w:rsidR="00FE5C79" w:rsidRPr="00945732" w:rsidRDefault="00FE5C79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93A5D" w14:textId="77777777" w:rsidR="00FE5C79" w:rsidRPr="00945732" w:rsidRDefault="00FE5C79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0EC8F" w14:textId="77777777" w:rsidR="00FE5C79" w:rsidRPr="00945732" w:rsidRDefault="00FE5C79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E5C79" w:rsidRPr="00945732" w14:paraId="0777D910" w14:textId="77777777" w:rsidTr="00F707E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F98CA" w14:textId="77777777" w:rsidR="00FE5C79" w:rsidRPr="00945732" w:rsidRDefault="00FE5C79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5538C" w14:textId="77777777" w:rsidR="00FE5C79" w:rsidRPr="00945732" w:rsidRDefault="00FE5C79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1DB7" w14:textId="77777777" w:rsidR="00FE5C79" w:rsidRPr="00945732" w:rsidRDefault="00FE5C79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E5C79" w:rsidRPr="00945732" w14:paraId="0E7BECC4" w14:textId="77777777" w:rsidTr="00F707E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EFDA7" w14:textId="77777777" w:rsidR="00FE5C79" w:rsidRPr="00945732" w:rsidRDefault="00FE5C79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5A40A" w14:textId="77777777" w:rsidR="00FE5C79" w:rsidRPr="00945732" w:rsidRDefault="00FE5C79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3128F" w14:textId="77777777" w:rsidR="00FE5C79" w:rsidRPr="00945732" w:rsidRDefault="00FE5C79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E5C79" w:rsidRPr="00945732" w14:paraId="6BC872B3" w14:textId="77777777" w:rsidTr="001F68CA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6D593" w14:textId="77777777" w:rsidR="00FE5C79" w:rsidRPr="00154F18" w:rsidRDefault="00FE5C79" w:rsidP="008E23B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54F1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líš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C2EFD" w14:textId="14E8864F" w:rsidR="00FE5C79" w:rsidRPr="00FE5C79" w:rsidRDefault="00FE5C79" w:rsidP="002A580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54F18">
              <w:rPr>
                <w:rFonts w:ascii="Arial Narrow" w:hAnsi="Arial Narrow" w:cs="Arial"/>
                <w:color w:val="000000"/>
                <w:sz w:val="22"/>
                <w:szCs w:val="22"/>
              </w:rPr>
              <w:t>8Mpix, (3840 × 2160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93576E" w14:textId="77777777" w:rsidR="00FE5C79" w:rsidRPr="00945732" w:rsidRDefault="00FE5C79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8E07A8" w14:textId="77777777" w:rsidR="00FE5C79" w:rsidRPr="00945732" w:rsidRDefault="00FE5C79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E5C79" w:rsidRPr="00945732" w14:paraId="1628ABDC" w14:textId="77777777" w:rsidTr="001F68CA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51F7D" w14:textId="77777777" w:rsidR="00FE5C79" w:rsidRPr="00154F18" w:rsidRDefault="00FE5C79" w:rsidP="008E23B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54F1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evný objektí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5A59A" w14:textId="3FAA8FBD" w:rsidR="00FE5C79" w:rsidRPr="00154F18" w:rsidRDefault="002A5808" w:rsidP="002A580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2,8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DEB858" w14:textId="77777777" w:rsidR="00FE5C79" w:rsidRPr="00945732" w:rsidRDefault="00FE5C79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52F908" w14:textId="77777777" w:rsidR="00FE5C79" w:rsidRPr="00945732" w:rsidRDefault="00FE5C79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E5C79" w:rsidRPr="00945732" w14:paraId="46160FC4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5C574" w14:textId="77777777" w:rsidR="00FE5C79" w:rsidRPr="00154F18" w:rsidRDefault="00FE5C79" w:rsidP="00FE5C79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54F1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mpres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4C543" w14:textId="77777777" w:rsidR="00FE5C79" w:rsidRPr="00154F18" w:rsidRDefault="00FE5C79" w:rsidP="00FE5C79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54F18">
              <w:rPr>
                <w:rFonts w:ascii="Arial Narrow" w:hAnsi="Arial Narrow" w:cs="Arial"/>
                <w:color w:val="000000"/>
                <w:sz w:val="22"/>
                <w:szCs w:val="22"/>
              </w:rPr>
              <w:t>H.265, H.265+, H.264+, H.26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90782C" w14:textId="77777777" w:rsidR="00FE5C79" w:rsidRPr="00945732" w:rsidRDefault="00FE5C79" w:rsidP="00FE5C7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5F3236" w14:textId="77777777" w:rsidR="00FE5C79" w:rsidRPr="00945732" w:rsidRDefault="00FE5C79" w:rsidP="00FE5C7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E5C79" w:rsidRPr="00945732" w14:paraId="3C3286EB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7BD59" w14:textId="77777777" w:rsidR="00FE5C79" w:rsidRPr="00154F18" w:rsidRDefault="00FE5C79" w:rsidP="00FE5C79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54F1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WDR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7F5CB" w14:textId="77777777" w:rsidR="00FE5C79" w:rsidRPr="00154F18" w:rsidRDefault="00FE5C79" w:rsidP="00FE5C79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54F18">
              <w:rPr>
                <w:rFonts w:ascii="Arial Narrow" w:hAnsi="Arial Narrow" w:cs="Arial"/>
                <w:color w:val="000000"/>
                <w:sz w:val="22"/>
                <w:szCs w:val="22"/>
              </w:rPr>
              <w:t>120d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FD4D42" w14:textId="77777777" w:rsidR="00FE5C79" w:rsidRPr="00945732" w:rsidRDefault="00FE5C79" w:rsidP="00FE5C7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898EA7" w14:textId="77777777" w:rsidR="00FE5C79" w:rsidRPr="00945732" w:rsidRDefault="00FE5C79" w:rsidP="00FE5C7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E5C79" w:rsidRPr="00945732" w14:paraId="24F25FDE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EAE93" w14:textId="77777777" w:rsidR="00FE5C79" w:rsidRPr="00154F18" w:rsidRDefault="00FE5C79" w:rsidP="00FE5C79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54F1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áznam na pamäťovú kart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C2900" w14:textId="77777777" w:rsidR="00FE5C79" w:rsidRPr="00154F18" w:rsidRDefault="00FE5C79" w:rsidP="00FE5C79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54F18">
              <w:rPr>
                <w:rFonts w:ascii="Arial Narrow" w:hAnsi="Arial Narrow" w:cs="Arial"/>
                <w:color w:val="000000"/>
                <w:sz w:val="22"/>
                <w:szCs w:val="22"/>
              </w:rPr>
              <w:t>Max.128G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2DB88D" w14:textId="77777777" w:rsidR="00FE5C79" w:rsidRPr="00945732" w:rsidRDefault="00FE5C79" w:rsidP="00FE5C7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0D9AA5" w14:textId="77777777" w:rsidR="00FE5C79" w:rsidRPr="00945732" w:rsidRDefault="00FE5C79" w:rsidP="00FE5C7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E5C79" w:rsidRPr="00945732" w14:paraId="21EAB18E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49CC6" w14:textId="77777777" w:rsidR="00FE5C79" w:rsidRPr="00154F18" w:rsidRDefault="00FE5C79" w:rsidP="00FE5C79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54F1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IR </w:t>
            </w:r>
            <w:proofErr w:type="spellStart"/>
            <w:r w:rsidRPr="00154F1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isvietenie</w:t>
            </w:r>
            <w:proofErr w:type="spellEnd"/>
            <w:r w:rsidRPr="00154F1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EFFDE" w14:textId="41EC33C9" w:rsidR="00FE5C79" w:rsidRPr="00154F18" w:rsidRDefault="001878E3" w:rsidP="00FE5C79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d</w:t>
            </w:r>
            <w:r w:rsidR="00FE5C79" w:rsidRPr="00154F18">
              <w:rPr>
                <w:rFonts w:ascii="Arial Narrow" w:hAnsi="Arial Narrow" w:cs="Arial"/>
                <w:color w:val="000000"/>
                <w:sz w:val="22"/>
                <w:szCs w:val="22"/>
              </w:rPr>
              <w:t>o 30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7ABA5F" w14:textId="1D6C27D0" w:rsidR="00FE5C79" w:rsidRPr="00945732" w:rsidRDefault="00FE5C79" w:rsidP="00FE5C7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4CA1E0" w14:textId="59401E31" w:rsidR="00FE5C79" w:rsidRPr="00945732" w:rsidRDefault="002A5808" w:rsidP="00FE5C7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E5C79" w:rsidRPr="00945732" w14:paraId="57B6C5F4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BACD7" w14:textId="77777777" w:rsidR="00FE5C79" w:rsidRPr="00154F18" w:rsidRDefault="00FE5C79" w:rsidP="00FE5C79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54F1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ryt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283D4" w14:textId="77777777" w:rsidR="00FE5C79" w:rsidRPr="00154F18" w:rsidRDefault="00FE5C79" w:rsidP="00FE5C79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54F18">
              <w:rPr>
                <w:rFonts w:ascii="Arial Narrow" w:hAnsi="Arial Narrow" w:cs="Arial"/>
                <w:color w:val="000000"/>
                <w:sz w:val="22"/>
                <w:szCs w:val="22"/>
              </w:rPr>
              <w:t>IP67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E8400B" w14:textId="77777777" w:rsidR="00FE5C79" w:rsidRPr="00945732" w:rsidRDefault="00FE5C79" w:rsidP="00FE5C7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EDD2A4" w14:textId="77777777" w:rsidR="00FE5C79" w:rsidRPr="00945732" w:rsidRDefault="00FE5C79" w:rsidP="00FE5C7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E5C79" w:rsidRPr="00945732" w14:paraId="6B4C0061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90453" w14:textId="77777777" w:rsidR="00FE5C79" w:rsidRPr="00154F18" w:rsidRDefault="00FE5C79" w:rsidP="00FE5C79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54F18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etekcia pohyb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7C962" w14:textId="0BD33085" w:rsidR="00FE5C79" w:rsidRPr="00154F18" w:rsidRDefault="00154F18" w:rsidP="002A580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I</w:t>
            </w:r>
            <w:r w:rsidR="00FE5C79" w:rsidRPr="00154F18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nteligentné </w:t>
            </w:r>
            <w:proofErr w:type="spellStart"/>
            <w:r w:rsidR="00FE5C79" w:rsidRPr="00154F18">
              <w:rPr>
                <w:rFonts w:ascii="Arial Narrow" w:hAnsi="Arial Narrow" w:cs="Arial"/>
                <w:color w:val="000000"/>
                <w:sz w:val="22"/>
                <w:szCs w:val="22"/>
              </w:rPr>
              <w:t>alarmové</w:t>
            </w:r>
            <w:proofErr w:type="spellEnd"/>
            <w:r w:rsidR="00FE5C79" w:rsidRPr="00154F18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funkcie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A5774A" w14:textId="77777777" w:rsidR="00FE5C79" w:rsidRPr="00945732" w:rsidRDefault="00154F18" w:rsidP="00FE5C7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DE1EAF" w14:textId="77777777" w:rsidR="00FE5C79" w:rsidRPr="00945732" w:rsidRDefault="00FE5C79" w:rsidP="00FE5C7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7544E618" w14:textId="77777777" w:rsidR="002A5808" w:rsidRDefault="002A5808"/>
    <w:p w14:paraId="6F3C0CD8" w14:textId="77777777" w:rsidR="002A5808" w:rsidRDefault="002A5808"/>
    <w:p w14:paraId="6DC5AA7C" w14:textId="77777777" w:rsidR="002A5808" w:rsidRDefault="002A5808"/>
    <w:p w14:paraId="532A462A" w14:textId="77777777" w:rsidR="002A5808" w:rsidRDefault="002A5808"/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1878E3" w:rsidRPr="00945732" w14:paraId="2CDEFB87" w14:textId="77777777" w:rsidTr="00F707E2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2A3AF4A" w14:textId="77777777" w:rsidR="001878E3" w:rsidRPr="00945732" w:rsidRDefault="001878E3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C888F1C" w14:textId="77777777" w:rsidR="001878E3" w:rsidRPr="00945732" w:rsidRDefault="001878E3" w:rsidP="00F707E2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4DE70E39" w14:textId="77777777" w:rsidR="001878E3" w:rsidRPr="00945732" w:rsidRDefault="001878E3" w:rsidP="00F707E2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34196DA9" w14:textId="77777777" w:rsidR="001878E3" w:rsidRPr="00945732" w:rsidRDefault="001878E3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4E90B4C6" w14:textId="77777777" w:rsidR="001878E3" w:rsidRPr="00945732" w:rsidRDefault="001878E3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2073FB9B" w14:textId="77777777" w:rsidR="001878E3" w:rsidRPr="00945732" w:rsidRDefault="001878E3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1C881D76" w14:textId="77777777" w:rsidR="001878E3" w:rsidRPr="00945732" w:rsidRDefault="001878E3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1878E3" w:rsidRPr="00945732" w14:paraId="61B89CC8" w14:textId="77777777" w:rsidTr="00F707E2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16444B6" w14:textId="030606B5" w:rsidR="001878E3" w:rsidRPr="00945732" w:rsidRDefault="001878E3" w:rsidP="001878E3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Exteriérová IP kamera 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7EACA559" w14:textId="77777777" w:rsidR="001878E3" w:rsidRPr="00945732" w:rsidRDefault="001878E3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050401E" w14:textId="77777777" w:rsidR="001878E3" w:rsidRPr="00945732" w:rsidRDefault="001878E3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1878E3" w:rsidRPr="00945732" w14:paraId="7BE6BD38" w14:textId="77777777" w:rsidTr="00F707E2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3955A" w14:textId="77777777" w:rsidR="001878E3" w:rsidRPr="00945732" w:rsidRDefault="001878E3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5585D" w14:textId="2B4D8589" w:rsidR="001878E3" w:rsidRPr="00945732" w:rsidRDefault="001878E3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7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BCA3E" w14:textId="77777777" w:rsidR="001878E3" w:rsidRPr="00945732" w:rsidRDefault="001878E3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A90ED" w14:textId="77777777" w:rsidR="001878E3" w:rsidRPr="00945732" w:rsidRDefault="001878E3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78E3" w:rsidRPr="00945732" w14:paraId="725C52B0" w14:textId="77777777" w:rsidTr="00F707E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6077A" w14:textId="77777777" w:rsidR="001878E3" w:rsidRPr="00945732" w:rsidRDefault="001878E3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9B028" w14:textId="77777777" w:rsidR="001878E3" w:rsidRPr="00945732" w:rsidRDefault="001878E3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7CA65" w14:textId="77777777" w:rsidR="001878E3" w:rsidRPr="00945732" w:rsidRDefault="001878E3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78E3" w:rsidRPr="00945732" w14:paraId="65814793" w14:textId="77777777" w:rsidTr="00F707E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D2D83" w14:textId="77777777" w:rsidR="001878E3" w:rsidRPr="00945732" w:rsidRDefault="001878E3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7D2ED" w14:textId="77777777" w:rsidR="001878E3" w:rsidRPr="00945732" w:rsidRDefault="001878E3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3D437" w14:textId="77777777" w:rsidR="001878E3" w:rsidRPr="00945732" w:rsidRDefault="001878E3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78E3" w:rsidRPr="00945732" w14:paraId="65887381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62A6C" w14:textId="5E0D4992" w:rsidR="001878E3" w:rsidRDefault="001878E3" w:rsidP="001878E3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líš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624C8" w14:textId="09F480C6" w:rsidR="001878E3" w:rsidRPr="00154F18" w:rsidRDefault="001878E3" w:rsidP="001878E3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ax. 8 </w:t>
            </w:r>
            <w:proofErr w:type="spellStart"/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>Mpix</w:t>
            </w:r>
            <w:proofErr w:type="spellEnd"/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3840x2160) – 20sn/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FE0BA8" w14:textId="77777777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1227AA" w14:textId="1F05F084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78E3" w:rsidRPr="00945732" w14:paraId="54B6A860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FF5AD" w14:textId="3ECC55AF" w:rsidR="001878E3" w:rsidRPr="001878E3" w:rsidRDefault="001878E3" w:rsidP="001878E3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evný objektív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09ABA" w14:textId="2009BB62" w:rsidR="001878E3" w:rsidRPr="00154F18" w:rsidRDefault="001878E3" w:rsidP="001878E3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>2,8 mm/F2,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0CCA35" w14:textId="41E8ADAD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B617AA" w14:textId="77777777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78E3" w:rsidRPr="00945732" w14:paraId="6D9DA0ED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B8C6" w14:textId="57452FB7" w:rsidR="001878E3" w:rsidRPr="001878E3" w:rsidRDefault="001878E3" w:rsidP="001878E3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mpres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A5514" w14:textId="30665946" w:rsidR="001878E3" w:rsidRPr="00154F18" w:rsidRDefault="001878E3" w:rsidP="001878E3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>H.265, H.265+, H.264+, H.26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1EAF3E" w14:textId="165BA8C2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35A23B" w14:textId="77777777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78E3" w:rsidRPr="00945732" w14:paraId="6882BD6D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19DE" w14:textId="14446E01" w:rsidR="001878E3" w:rsidRPr="001878E3" w:rsidRDefault="001878E3" w:rsidP="001878E3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WDR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4E3C" w14:textId="617B8E85" w:rsidR="001878E3" w:rsidRPr="00154F18" w:rsidRDefault="001878E3" w:rsidP="001878E3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>120d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2E45EA" w14:textId="5565C4F6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3CEDFD" w14:textId="77777777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78E3" w:rsidRPr="00945732" w14:paraId="7B58D7D4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126A2" w14:textId="203CCCC5" w:rsidR="001878E3" w:rsidRPr="001878E3" w:rsidRDefault="001878E3" w:rsidP="001878E3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ideoanalytické</w:t>
            </w:r>
            <w:proofErr w:type="spellEnd"/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funkc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406AA" w14:textId="159DBB45" w:rsidR="001878E3" w:rsidRPr="00154F18" w:rsidRDefault="001878E3" w:rsidP="001878E3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>otočenie obraz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10A4AB" w14:textId="3C41EAD5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89DFBB" w14:textId="77777777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78E3" w:rsidRPr="00945732" w14:paraId="6CC9E0D8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A2AAF" w14:textId="57886214" w:rsidR="001878E3" w:rsidRPr="001878E3" w:rsidRDefault="001878E3" w:rsidP="001878E3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áznam na pamäťovú kart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44D53" w14:textId="7239EB82" w:rsidR="001878E3" w:rsidRPr="00154F18" w:rsidRDefault="002A5808" w:rsidP="001878E3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in</w:t>
            </w:r>
            <w:r w:rsidR="001878E3"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>. 128 G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B72325" w14:textId="77777777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CC32E9" w14:textId="47DAC292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78E3" w:rsidRPr="00945732" w14:paraId="0B40D8C9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B763F" w14:textId="54B96A7C" w:rsidR="001878E3" w:rsidRPr="001878E3" w:rsidRDefault="001878E3" w:rsidP="001878E3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xIR</w:t>
            </w:r>
            <w:proofErr w:type="spellEnd"/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iesvietenie</w:t>
            </w:r>
            <w:proofErr w:type="spellEnd"/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411A6" w14:textId="3F492E73" w:rsidR="001878E3" w:rsidRPr="00154F18" w:rsidRDefault="001878E3" w:rsidP="001878E3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>max.  50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55E113" w14:textId="77777777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A87296" w14:textId="2E674909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78E3" w:rsidRPr="00945732" w14:paraId="48C29D3D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A525" w14:textId="68370018" w:rsidR="001878E3" w:rsidRPr="001878E3" w:rsidRDefault="001878E3" w:rsidP="001878E3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ryt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C571C" w14:textId="544DB88A" w:rsidR="001878E3" w:rsidRPr="00154F18" w:rsidRDefault="001878E3" w:rsidP="001878E3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>IP67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467868" w14:textId="4B69AA9F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860033" w14:textId="77777777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78E3" w:rsidRPr="00945732" w14:paraId="52EE5592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7EDD6" w14:textId="210B8BE3" w:rsidR="001878E3" w:rsidRPr="001878E3" w:rsidRDefault="001878E3" w:rsidP="001878E3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pája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C148A" w14:textId="44AD5B2D" w:rsidR="001878E3" w:rsidRPr="00154F18" w:rsidRDefault="001878E3" w:rsidP="001878E3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12V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1CDE42" w14:textId="2FC37320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8741A7" w14:textId="77777777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78E3" w:rsidRPr="00945732" w14:paraId="27AB60C6" w14:textId="77777777" w:rsidTr="001878E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2975C" w14:textId="678514ED" w:rsidR="001878E3" w:rsidRPr="001878E3" w:rsidRDefault="001878E3" w:rsidP="001878E3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yhotov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562D6" w14:textId="498FAD68" w:rsidR="001878E3" w:rsidRPr="00154F18" w:rsidRDefault="001878E3" w:rsidP="001878E3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>k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4D9157" w14:textId="78245289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CDC280" w14:textId="77777777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78E3" w:rsidRPr="00945732" w14:paraId="783A5B60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92A89" w14:textId="5C370B4F" w:rsidR="001878E3" w:rsidRPr="001878E3" w:rsidRDefault="001878E3" w:rsidP="001878E3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etekcia pohyb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196F2" w14:textId="20DD6DF0" w:rsidR="001878E3" w:rsidRPr="001878E3" w:rsidRDefault="001878E3" w:rsidP="001878E3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inteligentné </w:t>
            </w:r>
            <w:proofErr w:type="spellStart"/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>alarmové</w:t>
            </w:r>
            <w:proofErr w:type="spellEnd"/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funkcie - prekročenie línie, detekcia narušenia, detekcia zabudnutej batožiny, detekcia odstránenia objektu, rozoznanie tvár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089F33" w14:textId="68CAA98E" w:rsidR="001878E3" w:rsidRPr="008726FD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726F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D046D6" w14:textId="77777777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78E3" w:rsidRPr="00945732" w14:paraId="48D62E69" w14:textId="77777777" w:rsidTr="00F707E2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AF03906" w14:textId="77777777" w:rsidR="001878E3" w:rsidRPr="00945732" w:rsidRDefault="001878E3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CC869B4" w14:textId="77777777" w:rsidR="001878E3" w:rsidRPr="00945732" w:rsidRDefault="001878E3" w:rsidP="00F707E2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0F8C0605" w14:textId="77777777" w:rsidR="001878E3" w:rsidRPr="00945732" w:rsidRDefault="001878E3" w:rsidP="00F707E2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09CFA950" w14:textId="77777777" w:rsidR="001878E3" w:rsidRPr="00945732" w:rsidRDefault="001878E3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7E9F1E14" w14:textId="77777777" w:rsidR="001878E3" w:rsidRPr="00945732" w:rsidRDefault="001878E3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3951D210" w14:textId="77777777" w:rsidR="001878E3" w:rsidRPr="00945732" w:rsidRDefault="001878E3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12F47FC4" w14:textId="77777777" w:rsidR="001878E3" w:rsidRPr="00945732" w:rsidRDefault="001878E3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1878E3" w:rsidRPr="00945732" w14:paraId="209D88F6" w14:textId="77777777" w:rsidTr="00F707E2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BBF526D" w14:textId="2D98DFFC" w:rsidR="001878E3" w:rsidRPr="00945732" w:rsidRDefault="001878E3" w:rsidP="001878E3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4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IP kamera s rozpoznávaním ŠPZ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55CA0918" w14:textId="77777777" w:rsidR="001878E3" w:rsidRPr="00945732" w:rsidRDefault="001878E3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2CBD455" w14:textId="77777777" w:rsidR="001878E3" w:rsidRPr="00945732" w:rsidRDefault="001878E3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1878E3" w:rsidRPr="00945732" w14:paraId="27476086" w14:textId="77777777" w:rsidTr="00F707E2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C152A" w14:textId="77777777" w:rsidR="001878E3" w:rsidRPr="00945732" w:rsidRDefault="001878E3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4D742" w14:textId="01C5D852" w:rsidR="001878E3" w:rsidRPr="00945732" w:rsidRDefault="001878E3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2C124" w14:textId="77777777" w:rsidR="001878E3" w:rsidRPr="00945732" w:rsidRDefault="001878E3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84476" w14:textId="77777777" w:rsidR="001878E3" w:rsidRPr="00945732" w:rsidRDefault="001878E3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878E3" w:rsidRPr="00945732" w14:paraId="27A8240E" w14:textId="77777777" w:rsidTr="00F707E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EBFAE" w14:textId="77777777" w:rsidR="001878E3" w:rsidRPr="00945732" w:rsidRDefault="001878E3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C6F99" w14:textId="77777777" w:rsidR="001878E3" w:rsidRPr="00945732" w:rsidRDefault="001878E3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1FDF2" w14:textId="77777777" w:rsidR="001878E3" w:rsidRPr="00945732" w:rsidRDefault="001878E3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78E3" w:rsidRPr="00945732" w14:paraId="04BE917A" w14:textId="77777777" w:rsidTr="00F707E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BE79A" w14:textId="77777777" w:rsidR="001878E3" w:rsidRPr="00945732" w:rsidRDefault="001878E3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9D4" w14:textId="77777777" w:rsidR="001878E3" w:rsidRPr="00945732" w:rsidRDefault="001878E3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D0FA9" w14:textId="77777777" w:rsidR="001878E3" w:rsidRPr="00945732" w:rsidRDefault="001878E3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1878E3" w:rsidRPr="00945732" w14:paraId="1E3323C7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F2B8B" w14:textId="2C518A77" w:rsidR="001878E3" w:rsidRPr="001878E3" w:rsidRDefault="00F707E2" w:rsidP="001878E3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Charakteristik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65547" w14:textId="3E74D358" w:rsidR="001878E3" w:rsidRPr="001878E3" w:rsidRDefault="00F707E2" w:rsidP="001878E3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 w:cs="Arial"/>
                <w:color w:val="000000"/>
                <w:sz w:val="22"/>
                <w:szCs w:val="22"/>
              </w:rPr>
              <w:t>IP kamera určená do vonkajšieho prostredi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026036" w14:textId="615A93D6" w:rsidR="001878E3" w:rsidRPr="008726FD" w:rsidRDefault="00F707E2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319BCF" w14:textId="77777777" w:rsidR="001878E3" w:rsidRPr="00945732" w:rsidRDefault="001878E3" w:rsidP="001878E3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35361C74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36C4E" w14:textId="77DE6776" w:rsid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ved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ED5AF" w14:textId="103C7E56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 w:cs="Arial"/>
                <w:color w:val="000000"/>
                <w:sz w:val="22"/>
                <w:szCs w:val="22"/>
              </w:rPr>
              <w:t>kamera pre čítanie ŠP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48833F" w14:textId="6AE671AD" w:rsidR="00F707E2" w:rsidRPr="008726FD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DFFE93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30DA18EC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C3C8" w14:textId="2A340CE2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líš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F9ABD" w14:textId="7BC75599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 w:cs="Arial"/>
                <w:color w:val="000000"/>
                <w:sz w:val="22"/>
                <w:szCs w:val="22"/>
              </w:rPr>
              <w:t>2Mpix (1920 × 1080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AFF848" w14:textId="25A3F123" w:rsidR="00F707E2" w:rsidRPr="008726FD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D4E822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2E073433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F9248" w14:textId="6D04621E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mpres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B8888" w14:textId="22DCA6B2" w:rsidR="00F707E2" w:rsidRPr="00F707E2" w:rsidRDefault="00F707E2" w:rsidP="002A5808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H.264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91A1F9" w14:textId="01274119" w:rsidR="00F707E2" w:rsidRPr="008726FD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FF9BC3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2DF27A7A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B547C" w14:textId="1BDAC59E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WDR (spôsob digitálneho spracovania obrazu v scénach s veľkým rozsahom svetelnosti)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4DE5C" w14:textId="53DAE7CD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 w:cs="Arial"/>
                <w:color w:val="000000"/>
                <w:sz w:val="22"/>
                <w:szCs w:val="22"/>
              </w:rPr>
              <w:t>120d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532392" w14:textId="59F8FDB9" w:rsidR="00F707E2" w:rsidRPr="008726FD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888210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29ED887A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FDB41" w14:textId="32DC0CC6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áznam na pamäťovú kart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B1F42" w14:textId="0FFB86C2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 w:cs="Arial"/>
                <w:color w:val="000000"/>
                <w:sz w:val="22"/>
                <w:szCs w:val="22"/>
              </w:rPr>
              <w:t>max. 128G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3B0E39" w14:textId="77777777" w:rsidR="00F707E2" w:rsidRPr="008726FD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9DAC73" w14:textId="402A916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707E2" w:rsidRPr="00945732" w14:paraId="49A773C3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90DD5" w14:textId="3EE2E19F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ExIR</w:t>
            </w:r>
            <w:proofErr w:type="spellEnd"/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isvietenie</w:t>
            </w:r>
            <w:proofErr w:type="spellEnd"/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78BF" w14:textId="3F6D6771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 w:cs="Arial"/>
                <w:color w:val="000000"/>
                <w:sz w:val="22"/>
                <w:szCs w:val="22"/>
              </w:rPr>
              <w:t>do 50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F92574" w14:textId="5B98D95C" w:rsidR="00F707E2" w:rsidRPr="008726FD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1ECCE6" w14:textId="11D78381" w:rsidR="00F707E2" w:rsidRPr="00945732" w:rsidRDefault="002A5808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707E2" w:rsidRPr="00945732" w14:paraId="253F55F1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1FE22" w14:textId="20F65480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ryt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0C5B" w14:textId="63261EE8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 w:cs="Arial"/>
                <w:color w:val="000000"/>
                <w:sz w:val="22"/>
                <w:szCs w:val="22"/>
              </w:rPr>
              <w:t>IP67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39ED20" w14:textId="6312FEE6" w:rsidR="00F707E2" w:rsidRPr="008726FD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4ADE4E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217EC785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69CBA" w14:textId="1B4D1E93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yhotov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756F2" w14:textId="7FF9D884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 w:cs="Arial"/>
                <w:color w:val="000000"/>
                <w:sz w:val="22"/>
                <w:szCs w:val="22"/>
              </w:rPr>
              <w:t>k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0F77C6" w14:textId="2C7F07AB" w:rsidR="00F707E2" w:rsidRPr="008726FD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72DC6C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1AAB74E6" w14:textId="77777777" w:rsidTr="00F707E2">
        <w:trPr>
          <w:trHeight w:val="309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EF0931" w14:textId="5B51B925" w:rsidR="00F707E2" w:rsidRDefault="00F707E2" w:rsidP="00F707E2">
            <w:pPr>
              <w:jc w:val="both"/>
              <w:rPr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073B8" w14:textId="69389F00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>privátne zón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A4284B" w14:textId="3C38A5AE" w:rsidR="00F707E2" w:rsidRPr="008726FD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726F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AAA5E7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0D9C8F30" w14:textId="77777777" w:rsidTr="00F707E2">
        <w:trPr>
          <w:trHeight w:val="309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97C36" w14:textId="28E22A79" w:rsidR="00F707E2" w:rsidRPr="00004F41" w:rsidRDefault="00F707E2" w:rsidP="00F707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F10DC" w14:textId="6438E684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1878E3">
              <w:rPr>
                <w:rFonts w:ascii="Arial Narrow" w:hAnsi="Arial Narrow" w:cs="Arial"/>
                <w:color w:val="000000"/>
                <w:sz w:val="22"/>
                <w:szCs w:val="22"/>
              </w:rPr>
              <w:t>režim Deň/No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76C1D5" w14:textId="75F03BC7" w:rsidR="00F707E2" w:rsidRPr="008726FD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8726F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F6D028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6785ADFE" w14:textId="77777777" w:rsidTr="00F707E2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20B85EC" w14:textId="77777777" w:rsidR="00F707E2" w:rsidRPr="00945732" w:rsidRDefault="00F707E2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F1D7A90" w14:textId="77777777" w:rsidR="00F707E2" w:rsidRPr="00945732" w:rsidRDefault="00F707E2" w:rsidP="00F707E2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38F3D043" w14:textId="77777777" w:rsidR="00F707E2" w:rsidRPr="00945732" w:rsidRDefault="00F707E2" w:rsidP="00F707E2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7C896E08" w14:textId="77777777" w:rsidR="00F707E2" w:rsidRPr="00945732" w:rsidRDefault="00F707E2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3F4F24FD" w14:textId="77777777" w:rsidR="00F707E2" w:rsidRPr="00945732" w:rsidRDefault="00F707E2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5A4ACFF5" w14:textId="77777777" w:rsidR="00F707E2" w:rsidRPr="00945732" w:rsidRDefault="00F707E2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0318BFE0" w14:textId="77777777" w:rsidR="00F707E2" w:rsidRPr="00945732" w:rsidRDefault="00F707E2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F707E2" w:rsidRPr="00945732" w14:paraId="2131065E" w14:textId="77777777" w:rsidTr="00F707E2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0E70DD45" w14:textId="22D9A667" w:rsidR="00F707E2" w:rsidRPr="00945732" w:rsidRDefault="00F707E2" w:rsidP="00F707E2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5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proofErr w:type="spellStart"/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Audiohláska</w:t>
            </w:r>
            <w:proofErr w:type="spellEnd"/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s inštaláciou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1AE54B14" w14:textId="77777777" w:rsidR="00F707E2" w:rsidRPr="00945732" w:rsidRDefault="00F707E2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97DFBC8" w14:textId="77777777" w:rsidR="00F707E2" w:rsidRPr="00945732" w:rsidRDefault="00F707E2" w:rsidP="00F707E2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F707E2" w:rsidRPr="00945732" w14:paraId="16A96C48" w14:textId="77777777" w:rsidTr="00F707E2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E0E66" w14:textId="77777777" w:rsidR="00F707E2" w:rsidRPr="00945732" w:rsidRDefault="00F707E2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B5F7C" w14:textId="24E42FA2" w:rsidR="00F707E2" w:rsidRPr="00945732" w:rsidRDefault="00F707E2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AD869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D0F1B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06E9331B" w14:textId="77777777" w:rsidTr="00F707E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BC82A" w14:textId="77777777" w:rsidR="00F707E2" w:rsidRPr="00945732" w:rsidRDefault="00F707E2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AF46F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025DC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707E2" w:rsidRPr="00945732" w14:paraId="373070C7" w14:textId="77777777" w:rsidTr="00F707E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A3F8B" w14:textId="77777777" w:rsidR="00F707E2" w:rsidRPr="00945732" w:rsidRDefault="00F707E2" w:rsidP="00F707E2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47BD5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F6708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F707E2" w:rsidRPr="00945732" w14:paraId="7224F515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29D50" w14:textId="0EDB1287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9CEE4" w14:textId="656D1F00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D71E7">
              <w:rPr>
                <w:rFonts w:ascii="Arial Narrow" w:hAnsi="Arial Narrow" w:cs="Arial"/>
                <w:color w:val="000000"/>
                <w:sz w:val="22"/>
                <w:szCs w:val="22"/>
              </w:rPr>
              <w:t>2 účastníci, 2 slúchadl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72EFF3" w14:textId="2F7BA8A0" w:rsidR="00F707E2" w:rsidRPr="008726FD" w:rsidRDefault="00BD71E7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6BFF10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02F6684A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AFB3A" w14:textId="18E0439C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odukt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49797" w14:textId="65B5A75C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BD71E7">
              <w:rPr>
                <w:rFonts w:ascii="Arial Narrow" w:hAnsi="Arial Narrow" w:cs="Arial"/>
                <w:color w:val="000000"/>
                <w:sz w:val="22"/>
                <w:szCs w:val="22"/>
              </w:rPr>
              <w:t>sada</w:t>
            </w:r>
            <w:proofErr w:type="spellEnd"/>
            <w:r w:rsidRPr="00BD71E7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D71E7">
              <w:rPr>
                <w:rFonts w:ascii="Arial Narrow" w:hAnsi="Arial Narrow" w:cs="Arial"/>
                <w:color w:val="000000"/>
                <w:sz w:val="22"/>
                <w:szCs w:val="22"/>
              </w:rPr>
              <w:t>audiovrátnika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A86C8C" w14:textId="3600C197" w:rsidR="00F707E2" w:rsidRPr="008726FD" w:rsidRDefault="00BD71E7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5917E4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35C605DB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B7A5E" w14:textId="56917ECF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ontáž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2450F" w14:textId="7B8D533B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D71E7">
              <w:rPr>
                <w:rFonts w:ascii="Arial Narrow" w:hAnsi="Arial Narrow" w:cs="Arial"/>
                <w:color w:val="000000"/>
                <w:sz w:val="22"/>
                <w:szCs w:val="22"/>
              </w:rPr>
              <w:t>zapustená, pod omietk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603348" w14:textId="560F91ED" w:rsidR="00F707E2" w:rsidRPr="008726FD" w:rsidRDefault="00BD71E7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9C1B09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4B821EA1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984B4" w14:textId="4C787930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4C3DC" w14:textId="3DCEE35F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D71E7">
              <w:rPr>
                <w:rFonts w:ascii="Arial Narrow" w:hAnsi="Arial Narrow" w:cs="Arial"/>
                <w:color w:val="000000"/>
                <w:sz w:val="22"/>
                <w:szCs w:val="22"/>
              </w:rPr>
              <w:t>telefóny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3A99ED" w14:textId="2E5E034C" w:rsidR="00F707E2" w:rsidRPr="008726FD" w:rsidRDefault="00BD71E7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2FEC1E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705F182A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4B318" w14:textId="50684DD8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evede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75DC3" w14:textId="063D1A9B" w:rsidR="00F707E2" w:rsidRPr="00F707E2" w:rsidRDefault="00BD71E7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D71E7">
              <w:rPr>
                <w:rFonts w:ascii="Arial Narrow" w:hAnsi="Arial Narrow" w:cs="Arial"/>
                <w:color w:val="000000"/>
                <w:sz w:val="22"/>
                <w:szCs w:val="22"/>
              </w:rPr>
              <w:t>s</w:t>
            </w:r>
            <w:r w:rsidR="00F707E2" w:rsidRPr="00BD71E7">
              <w:rPr>
                <w:rFonts w:ascii="Arial Narrow" w:hAnsi="Arial Narrow" w:cs="Arial"/>
                <w:color w:val="000000"/>
                <w:sz w:val="22"/>
                <w:szCs w:val="22"/>
              </w:rPr>
              <w:t>o slúchadl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F4C49A" w14:textId="67B1380C" w:rsidR="00F707E2" w:rsidRPr="008726FD" w:rsidRDefault="00BD71E7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271BB7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4D2F15B4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D4320" w14:textId="31DD48F3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vládanie zámku a pojazdu brán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4E636" w14:textId="1A2B73A8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D71E7">
              <w:rPr>
                <w:rFonts w:ascii="Arial Narrow" w:hAnsi="Arial Narrow" w:cs="Arial"/>
                <w:color w:val="000000"/>
                <w:sz w:val="22"/>
                <w:szCs w:val="22"/>
              </w:rPr>
              <w:t>iba dverný zámok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207950" w14:textId="14C02277" w:rsidR="00F707E2" w:rsidRPr="008726FD" w:rsidRDefault="00BD71E7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DAC7C7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343FDB32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7637E" w14:textId="114452A5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Systém zapojenia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0C246" w14:textId="1000AEEE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D71E7">
              <w:rPr>
                <w:rFonts w:ascii="Arial Narrow" w:hAnsi="Arial Narrow" w:cs="Arial"/>
                <w:color w:val="000000"/>
                <w:sz w:val="22"/>
                <w:szCs w:val="22"/>
              </w:rPr>
              <w:t>4-vodičové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79C7AD" w14:textId="29F6FD9B" w:rsidR="00F707E2" w:rsidRPr="008726FD" w:rsidRDefault="00BD71E7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EE264A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1DBE0A87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375EA" w14:textId="0BAD3897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čet vodičov (monitor/zámok/brána)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F5884" w14:textId="05438B19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D71E7">
              <w:rPr>
                <w:rFonts w:ascii="Arial Narrow" w:hAnsi="Arial Narrow" w:cs="Arial"/>
                <w:color w:val="000000"/>
                <w:sz w:val="22"/>
                <w:szCs w:val="22"/>
              </w:rPr>
              <w:t>3+2+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5396DF" w14:textId="036BFD00" w:rsidR="00F707E2" w:rsidRPr="008726FD" w:rsidRDefault="00BD71E7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CFB776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67240997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42CDE" w14:textId="6258E007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apájanie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A2CD8" w14:textId="0B3BFF20" w:rsidR="00F707E2" w:rsidRPr="00F707E2" w:rsidRDefault="00F707E2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D71E7">
              <w:rPr>
                <w:rFonts w:ascii="Arial Narrow" w:hAnsi="Arial Narrow" w:cs="Arial"/>
                <w:color w:val="000000"/>
                <w:sz w:val="22"/>
                <w:szCs w:val="22"/>
              </w:rPr>
              <w:t>12V DC (súčasť balenia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673F65" w14:textId="60D5ACBC" w:rsidR="00F707E2" w:rsidRPr="008726FD" w:rsidRDefault="00BD71E7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F7F94D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707E2" w:rsidRPr="00945732" w14:paraId="2A14B1B0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5FF54" w14:textId="06975DB0" w:rsidR="00F707E2" w:rsidRPr="00F707E2" w:rsidRDefault="00F707E2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účasť balen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11274" w14:textId="33ED9B10" w:rsidR="00F707E2" w:rsidRPr="00F707E2" w:rsidRDefault="00BD71E7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BD71E7">
              <w:rPr>
                <w:rFonts w:ascii="Arial Narrow" w:hAnsi="Arial Narrow" w:cs="Arial"/>
                <w:color w:val="000000"/>
                <w:sz w:val="22"/>
                <w:szCs w:val="22"/>
              </w:rPr>
              <w:t>d</w:t>
            </w:r>
            <w:r w:rsidR="00F707E2" w:rsidRPr="00BD71E7">
              <w:rPr>
                <w:rFonts w:ascii="Arial Narrow" w:hAnsi="Arial Narrow" w:cs="Arial"/>
                <w:color w:val="000000"/>
                <w:sz w:val="22"/>
                <w:szCs w:val="22"/>
              </w:rPr>
              <w:t>verný panel, zdroj, slúchadlá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FDDD49" w14:textId="005089EF" w:rsidR="00F707E2" w:rsidRPr="008726FD" w:rsidRDefault="00BD71E7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1EF7C8" w14:textId="77777777" w:rsidR="00F707E2" w:rsidRPr="00945732" w:rsidRDefault="00F707E2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9217D" w:rsidRPr="00945732" w14:paraId="3DBDC691" w14:textId="77777777" w:rsidTr="00865AE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406D7A0" w14:textId="77777777" w:rsidR="0039217D" w:rsidRPr="00945732" w:rsidRDefault="0039217D" w:rsidP="00865AE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58AEB25" w14:textId="77777777" w:rsidR="0039217D" w:rsidRPr="00945732" w:rsidRDefault="0039217D" w:rsidP="00865AE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2D6BB200" w14:textId="77777777" w:rsidR="0039217D" w:rsidRPr="00945732" w:rsidRDefault="0039217D" w:rsidP="00865AE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17986F63" w14:textId="77777777" w:rsidR="0039217D" w:rsidRPr="00945732" w:rsidRDefault="0039217D" w:rsidP="00865AE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4DF5E415" w14:textId="77777777" w:rsidR="0039217D" w:rsidRPr="00945732" w:rsidRDefault="0039217D" w:rsidP="00865AE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6D3BDF87" w14:textId="77777777" w:rsidR="0039217D" w:rsidRPr="00945732" w:rsidRDefault="0039217D" w:rsidP="00865AE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2CFB3F72" w14:textId="77777777" w:rsidR="0039217D" w:rsidRPr="00945732" w:rsidRDefault="0039217D" w:rsidP="00865AE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39217D" w:rsidRPr="00945732" w14:paraId="5E81DF33" w14:textId="77777777" w:rsidTr="00865AE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4776D76" w14:textId="14D30A2B" w:rsidR="0039217D" w:rsidRPr="00945732" w:rsidRDefault="0039217D" w:rsidP="0039217D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6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39217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ržiak kamery do zateplenej fasády</w:t>
            </w:r>
            <w:r w:rsidRPr="001F68CA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ab/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64AF17F7" w14:textId="77777777" w:rsidR="0039217D" w:rsidRPr="00945732" w:rsidRDefault="0039217D" w:rsidP="00865AE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C373F3D" w14:textId="77777777" w:rsidR="0039217D" w:rsidRPr="00945732" w:rsidRDefault="0039217D" w:rsidP="00865AE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39217D" w:rsidRPr="00945732" w14:paraId="613EFC40" w14:textId="77777777" w:rsidTr="00865AE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C91C7" w14:textId="77777777" w:rsidR="0039217D" w:rsidRPr="00945732" w:rsidRDefault="0039217D" w:rsidP="00865AE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1487F" w14:textId="1704DC11" w:rsidR="0039217D" w:rsidRPr="00945732" w:rsidRDefault="0039217D" w:rsidP="00865AE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7</w:t>
            </w: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71BBC" w14:textId="77777777" w:rsidR="0039217D" w:rsidRPr="00945732" w:rsidRDefault="0039217D" w:rsidP="00865AE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FCED8" w14:textId="77777777" w:rsidR="0039217D" w:rsidRPr="00945732" w:rsidRDefault="0039217D" w:rsidP="00865AE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9217D" w:rsidRPr="00945732" w14:paraId="7F860643" w14:textId="77777777" w:rsidTr="00865AE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FFD8A" w14:textId="77777777" w:rsidR="0039217D" w:rsidRPr="00945732" w:rsidRDefault="0039217D" w:rsidP="00865AE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E6C41" w14:textId="77777777" w:rsidR="0039217D" w:rsidRPr="00945732" w:rsidRDefault="0039217D" w:rsidP="00865AE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BBA46" w14:textId="77777777" w:rsidR="0039217D" w:rsidRPr="00945732" w:rsidRDefault="0039217D" w:rsidP="00865AE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9217D" w:rsidRPr="00945732" w14:paraId="540E80B9" w14:textId="77777777" w:rsidTr="00865AE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B3BB0" w14:textId="77777777" w:rsidR="0039217D" w:rsidRPr="00945732" w:rsidRDefault="0039217D" w:rsidP="00865AE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DB8CF" w14:textId="77777777" w:rsidR="0039217D" w:rsidRPr="00945732" w:rsidRDefault="0039217D" w:rsidP="00865AE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7D049" w14:textId="77777777" w:rsidR="0039217D" w:rsidRPr="00945732" w:rsidRDefault="0039217D" w:rsidP="00865AE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39217D" w:rsidRPr="00945732" w14:paraId="52AFD3A5" w14:textId="77777777" w:rsidTr="00865AEA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D0AF4" w14:textId="77777777" w:rsidR="0039217D" w:rsidRPr="00F707E2" w:rsidRDefault="0039217D" w:rsidP="00865AEA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F707E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C8F0E" w14:textId="15963CBE" w:rsidR="0039217D" w:rsidRDefault="0039217D" w:rsidP="00865AEA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9217D">
              <w:rPr>
                <w:rFonts w:ascii="Arial Narrow" w:hAnsi="Arial Narrow" w:cs="Arial"/>
                <w:color w:val="000000"/>
                <w:sz w:val="22"/>
                <w:szCs w:val="22"/>
              </w:rPr>
              <w:t>Dosk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a montážna do zateplenia - MDZ – </w:t>
            </w:r>
          </w:p>
          <w:p w14:paraId="314A1300" w14:textId="43B8CEC6" w:rsidR="0039217D" w:rsidRPr="00F707E2" w:rsidRDefault="0039217D" w:rsidP="00865AEA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9217D">
              <w:rPr>
                <w:rFonts w:ascii="Arial Narrow" w:hAnsi="Arial Narrow" w:cs="Arial"/>
                <w:color w:val="000000"/>
                <w:sz w:val="22"/>
                <w:szCs w:val="22"/>
              </w:rPr>
              <w:t>S upevňovacím príslušenstvo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C7B11C" w14:textId="77777777" w:rsidR="0039217D" w:rsidRPr="008726FD" w:rsidRDefault="0039217D" w:rsidP="00865AE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E224EF" w14:textId="77777777" w:rsidR="0039217D" w:rsidRPr="00945732" w:rsidRDefault="0039217D" w:rsidP="00865AE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9217D" w:rsidRPr="00945732" w14:paraId="76545D29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5C206" w14:textId="3FA51293" w:rsidR="0039217D" w:rsidRPr="00F707E2" w:rsidRDefault="0039217D" w:rsidP="00F707E2">
            <w:pPr>
              <w:jc w:val="both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mery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130F5" w14:textId="56D0F658" w:rsidR="0039217D" w:rsidRPr="00BD71E7" w:rsidRDefault="0039217D" w:rsidP="00F707E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9217D">
              <w:rPr>
                <w:rFonts w:ascii="Arial Narrow" w:hAnsi="Arial Narrow" w:cs="Arial"/>
                <w:color w:val="000000"/>
                <w:sz w:val="22"/>
                <w:szCs w:val="22"/>
              </w:rPr>
              <w:t>120x120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7FD322" w14:textId="7AC4B79E" w:rsidR="0039217D" w:rsidRPr="00945732" w:rsidRDefault="0039217D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D3BF08" w14:textId="77777777" w:rsidR="0039217D" w:rsidRPr="00945732" w:rsidRDefault="0039217D" w:rsidP="00F707E2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9217D" w:rsidRPr="00945732" w14:paraId="4E804201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8776" w14:textId="3EEB4F50" w:rsidR="0039217D" w:rsidRPr="0039217D" w:rsidRDefault="0039217D" w:rsidP="0039217D">
            <w:pPr>
              <w:tabs>
                <w:tab w:val="clear" w:pos="2160"/>
                <w:tab w:val="clear" w:pos="2880"/>
                <w:tab w:val="clear" w:pos="4500"/>
                <w:tab w:val="left" w:pos="1991"/>
              </w:tabs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9217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aťaženie: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17A89" w14:textId="087FB299" w:rsidR="0039217D" w:rsidRPr="0039217D" w:rsidRDefault="0039217D" w:rsidP="0039217D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9217D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40N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A683E1" w14:textId="67C5297F" w:rsidR="0039217D" w:rsidRPr="00945732" w:rsidRDefault="0039217D" w:rsidP="003921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1E2BBA" w14:textId="77777777" w:rsidR="0039217D" w:rsidRPr="00945732" w:rsidRDefault="0039217D" w:rsidP="003921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9217D" w:rsidRPr="00945732" w14:paraId="69E86DBB" w14:textId="77777777" w:rsidTr="00F707E2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52120" w14:textId="3C14EC93" w:rsidR="0039217D" w:rsidRPr="0039217D" w:rsidRDefault="0039217D" w:rsidP="0039217D">
            <w:pPr>
              <w:tabs>
                <w:tab w:val="clear" w:pos="2160"/>
                <w:tab w:val="clear" w:pos="2880"/>
                <w:tab w:val="clear" w:pos="4500"/>
                <w:tab w:val="left" w:pos="1991"/>
              </w:tabs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39217D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hodná pre hrúbku zatepleni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4AD7B" w14:textId="4EB6D30E" w:rsidR="0039217D" w:rsidRPr="0039217D" w:rsidRDefault="0039217D" w:rsidP="0039217D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39217D">
              <w:rPr>
                <w:rFonts w:ascii="Arial Narrow" w:hAnsi="Arial Narrow" w:cs="Arial"/>
                <w:color w:val="000000"/>
                <w:sz w:val="22"/>
                <w:szCs w:val="22"/>
              </w:rPr>
              <w:t>50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39217D">
              <w:rPr>
                <w:rFonts w:ascii="Arial Narrow" w:hAnsi="Arial Narrow" w:cs="Arial"/>
                <w:color w:val="000000"/>
                <w:sz w:val="22"/>
                <w:szCs w:val="22"/>
              </w:rPr>
              <w:t>-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39217D">
              <w:rPr>
                <w:rFonts w:ascii="Arial Narrow" w:hAnsi="Arial Narrow" w:cs="Arial"/>
                <w:color w:val="000000"/>
                <w:sz w:val="22"/>
                <w:szCs w:val="22"/>
              </w:rPr>
              <w:t>200 m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D00DE4" w14:textId="77777777" w:rsidR="0039217D" w:rsidRPr="00945732" w:rsidRDefault="0039217D" w:rsidP="003921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B1C53D" w14:textId="11D5EC25" w:rsidR="0039217D" w:rsidRPr="00945732" w:rsidRDefault="0039217D" w:rsidP="0039217D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</w:tbl>
    <w:p w14:paraId="6D6FB4A6" w14:textId="77777777" w:rsidR="00B75873" w:rsidRPr="00945732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sectPr w:rsidR="001C1AEE" w:rsidRPr="00945732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6F724D" w14:textId="77777777" w:rsidR="00E60BA4" w:rsidRDefault="00E60BA4" w:rsidP="006E6235">
      <w:r>
        <w:separator/>
      </w:r>
    </w:p>
  </w:endnote>
  <w:endnote w:type="continuationSeparator" w:id="0">
    <w:p w14:paraId="35C9943D" w14:textId="77777777" w:rsidR="00E60BA4" w:rsidRDefault="00E60BA4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99829775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0052D" w:rsidRPr="00F0052D">
          <w:rPr>
            <w:noProof/>
            <w:lang w:val="sk-SK"/>
          </w:rPr>
          <w:t>3</w:t>
        </w:r>
        <w:r>
          <w:fldChar w:fldCharType="end"/>
        </w:r>
      </w:p>
    </w:sdtContent>
  </w:sdt>
  <w:p w14:paraId="0BB154D9" w14:textId="77777777" w:rsidR="00F707E2" w:rsidRPr="00CC3451" w:rsidRDefault="00F707E2">
    <w:pPr>
      <w:pStyle w:val="Pta"/>
      <w:rPr>
        <w:sz w:val="16"/>
        <w:lang w:val="sk-SK"/>
      </w:rPr>
    </w:pPr>
    <w:r>
      <w:rPr>
        <w:rFonts w:ascii="Arial Narrow" w:hAnsi="Arial Narrow" w:cs="Helvetica"/>
        <w:color w:val="333333"/>
        <w:szCs w:val="24"/>
        <w:shd w:val="clear" w:color="auto" w:fill="FFFFFF"/>
        <w:lang w:val="sk-SK"/>
      </w:rPr>
      <w:t>IP kamerový systé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AAB935" w14:textId="77777777" w:rsidR="00E60BA4" w:rsidRDefault="00E60BA4" w:rsidP="006E6235">
      <w:r>
        <w:separator/>
      </w:r>
    </w:p>
  </w:footnote>
  <w:footnote w:type="continuationSeparator" w:id="0">
    <w:p w14:paraId="4A104508" w14:textId="77777777" w:rsidR="00E60BA4" w:rsidRDefault="00E60BA4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0E02C" w14:textId="77777777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21D97"/>
    <w:rsid w:val="00C22720"/>
    <w:rsid w:val="00C33744"/>
    <w:rsid w:val="00C467D5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F3BCF9-C4B7-4C3C-B2AB-736D9A436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7</Pages>
  <Words>1093</Words>
  <Characters>6231</Characters>
  <Application>Microsoft Office Word</Application>
  <DocSecurity>0</DocSecurity>
  <Lines>51</Lines>
  <Paragraphs>1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7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13</cp:revision>
  <cp:lastPrinted>2022-06-24T06:53:00Z</cp:lastPrinted>
  <dcterms:created xsi:type="dcterms:W3CDTF">2023-03-09T11:05:00Z</dcterms:created>
  <dcterms:modified xsi:type="dcterms:W3CDTF">2023-03-24T10:53:00Z</dcterms:modified>
</cp:coreProperties>
</file>